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5EE7C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D7A98">
        <w:rPr>
          <w:rFonts w:eastAsia="Times New Roman" w:cstheme="minorHAnsi"/>
          <w:b/>
        </w:rPr>
        <w:t>68759</w:t>
      </w:r>
    </w:p>
    <w:p w14:paraId="2F6924E5" w14:textId="2C721F3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D7A98">
        <w:rPr>
          <w:rFonts w:eastAsia="Times New Roman" w:cstheme="minorHAnsi"/>
          <w:b/>
        </w:rPr>
        <w:t>Pallavi Sharma</w:t>
      </w:r>
    </w:p>
    <w:p w14:paraId="6FB9233B" w14:textId="2F0567CA" w:rsidR="004E0C5A" w:rsidRPr="00B07A3B" w:rsidRDefault="004E0C5A" w:rsidP="001D7A98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D7A98" w:rsidRPr="001D7A98">
          <w:rPr>
            <w:rStyle w:val="Hyperlink"/>
            <w:rFonts w:eastAsia="Times New Roman" w:cstheme="minorHAnsi"/>
            <w:b/>
          </w:rPr>
          <w:t>https://review.jove.com/account/file-uploader?src=209715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73BFCA9" w14:textId="77777777" w:rsidR="001D7A98" w:rsidRPr="001D7A98" w:rsidRDefault="004E0C5A" w:rsidP="001D7A98">
      <w:pPr>
        <w:rPr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D7A98" w:rsidRPr="001D7A98">
        <w:rPr>
          <w:b/>
          <w:sz w:val="32"/>
          <w:szCs w:val="32"/>
        </w:rPr>
        <w:t>White and Brown Adipose Grafts: An Approach to Correct Reproductive, Metabolic, and Renal Deficits in Black and Tan Brachyury (BTBR) Obese Mice</w:t>
      </w:r>
    </w:p>
    <w:p w14:paraId="30BC7CCC" w14:textId="2358829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B959373" w14:textId="77777777" w:rsidR="001D7A98" w:rsidRP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lang w:val="pt-BR"/>
        </w:rPr>
      </w:pPr>
      <w:r w:rsidRPr="001D7A98">
        <w:rPr>
          <w:rFonts w:asciiTheme="majorHAnsi" w:hAnsiTheme="majorHAnsi" w:cstheme="majorHAnsi"/>
          <w:sz w:val="28"/>
          <w:szCs w:val="28"/>
          <w:lang w:val="pt-BR"/>
        </w:rPr>
        <w:t>Melise Oliveira Mariano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*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Maria Theresa Araújo Balby-Roch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2*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Maria Clara Soares Klein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2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Bruno Serrano Barbos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Marcella Liciani Franco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Andrei Furlan da Silv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Jaqueline de Carvalho Arjon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Gleice R Josefi-Rocha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Stephany Beyerstedt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Tuany Marques Reiter Alves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D7A98">
        <w:rPr>
          <w:rFonts w:asciiTheme="majorHAnsi" w:hAnsiTheme="majorHAnsi" w:cstheme="majorHAnsi"/>
          <w:sz w:val="28"/>
          <w:szCs w:val="28"/>
          <w:lang w:val="pt-BR"/>
        </w:rPr>
        <w:t>, Érika Bevilaqua Rangel</w:t>
      </w:r>
      <w:r w:rsidRPr="001D7A98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,3</w:t>
      </w:r>
    </w:p>
    <w:p w14:paraId="7446677C" w14:textId="77777777" w:rsidR="001D7A98" w:rsidRP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  <w:lang w:val="pt-BR"/>
        </w:rPr>
      </w:pPr>
    </w:p>
    <w:p w14:paraId="04A94EA6" w14:textId="77777777" w:rsid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1D7A98">
        <w:rPr>
          <w:sz w:val="28"/>
          <w:szCs w:val="28"/>
          <w:vertAlign w:val="superscript"/>
        </w:rPr>
        <w:t>1</w:t>
      </w:r>
      <w:r w:rsidRPr="001D7A98">
        <w:rPr>
          <w:sz w:val="28"/>
          <w:szCs w:val="28"/>
        </w:rPr>
        <w:t>Albert Einstein Research and Education Institute, Hospital Israelita Albert Einstein</w:t>
      </w:r>
    </w:p>
    <w:p w14:paraId="5FD959B4" w14:textId="77777777" w:rsid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lang w:val="pt-BR"/>
        </w:rPr>
      </w:pPr>
      <w:r w:rsidRPr="001D7A98">
        <w:rPr>
          <w:sz w:val="28"/>
          <w:szCs w:val="28"/>
          <w:vertAlign w:val="superscript"/>
          <w:lang w:val="pt-BR"/>
        </w:rPr>
        <w:t>2</w:t>
      </w:r>
      <w:r w:rsidRPr="001D7A98">
        <w:rPr>
          <w:sz w:val="28"/>
          <w:szCs w:val="28"/>
          <w:lang w:val="pt-BR"/>
        </w:rPr>
        <w:t>School of Medicine, Faculdade Israelita de Ciências da Saúde Albert Einstein</w:t>
      </w:r>
    </w:p>
    <w:p w14:paraId="4F965FA2" w14:textId="0BDE07AE" w:rsidR="001D7A98" w:rsidRPr="001D7A98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1D7A98">
        <w:rPr>
          <w:sz w:val="28"/>
          <w:szCs w:val="28"/>
          <w:vertAlign w:val="superscript"/>
        </w:rPr>
        <w:t>3</w:t>
      </w:r>
      <w:r w:rsidRPr="001D7A98">
        <w:rPr>
          <w:sz w:val="28"/>
          <w:szCs w:val="28"/>
        </w:rPr>
        <w:t>Nephrology Division, Federal University of São Paul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CE8989A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</w:p>
    <w:p w14:paraId="72330EA1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</w:pPr>
      <w:r w:rsidRPr="005858EB">
        <w:t>*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ADC9FDB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bookmarkStart w:id="0" w:name="_Hlk25233958"/>
      <w:r w:rsidRPr="005858EB">
        <w:rPr>
          <w:rFonts w:asciiTheme="majorHAnsi" w:hAnsiTheme="majorHAnsi" w:cstheme="majorHAnsi"/>
          <w:lang w:val="pt-BR"/>
        </w:rPr>
        <w:t xml:space="preserve">Érika Bevilaqua Rangel   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erikabr@uol.com.br</w:t>
      </w:r>
      <w:r>
        <w:rPr>
          <w:rFonts w:asciiTheme="majorHAnsi" w:hAnsiTheme="majorHAnsi" w:cstheme="majorHAnsi"/>
          <w:lang w:val="pt-BR"/>
        </w:rPr>
        <w:t>)</w:t>
      </w:r>
    </w:p>
    <w:p w14:paraId="5196A52A" w14:textId="4B149E09" w:rsidR="004E0C5A" w:rsidRPr="001D7A98" w:rsidRDefault="004E0C5A" w:rsidP="004E0C5A">
      <w:pPr>
        <w:outlineLvl w:val="0"/>
        <w:rPr>
          <w:rFonts w:eastAsia="Times New Roman" w:cstheme="minorHAnsi"/>
          <w:lang w:val="pt-BR"/>
        </w:rPr>
      </w:pPr>
    </w:p>
    <w:p w14:paraId="70FFA58B" w14:textId="77777777" w:rsidR="00D6314B" w:rsidRPr="00CB0C56" w:rsidRDefault="00D6314B" w:rsidP="004E0C5A">
      <w:pPr>
        <w:outlineLvl w:val="0"/>
        <w:rPr>
          <w:rFonts w:eastAsia="Times New Roman" w:cstheme="minorHAnsi"/>
          <w:lang w:val="en-IN"/>
        </w:rPr>
      </w:pPr>
    </w:p>
    <w:p w14:paraId="1B4B2D7A" w14:textId="77777777" w:rsidR="004E0C5A" w:rsidRPr="00CB0C56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662B08D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Melise Oliveira Mariano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melise89@yahoo.com.br</w:t>
      </w:r>
      <w:r>
        <w:rPr>
          <w:rFonts w:asciiTheme="majorHAnsi" w:hAnsiTheme="majorHAnsi" w:cstheme="majorHAnsi"/>
          <w:lang w:val="pt-BR"/>
        </w:rPr>
        <w:t>)</w:t>
      </w:r>
    </w:p>
    <w:p w14:paraId="531BFCF8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Maria Theresa Araújo Balby-Rocha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mariatheresabalby@gmail.com</w:t>
      </w:r>
      <w:r>
        <w:rPr>
          <w:rFonts w:asciiTheme="majorHAnsi" w:hAnsiTheme="majorHAnsi" w:cstheme="majorHAnsi"/>
          <w:lang w:val="pt-BR"/>
        </w:rPr>
        <w:t>)</w:t>
      </w:r>
    </w:p>
    <w:p w14:paraId="73C49793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Maria Clara Soares Klein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mariaclarasklein@gmail.com</w:t>
      </w:r>
      <w:r>
        <w:rPr>
          <w:rFonts w:asciiTheme="majorHAnsi" w:hAnsiTheme="majorHAnsi" w:cstheme="majorHAnsi"/>
          <w:lang w:val="pt-BR"/>
        </w:rPr>
        <w:t>)</w:t>
      </w:r>
    </w:p>
    <w:p w14:paraId="57F7C84E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Bruno Serrano Barbosa 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brunovilarosa92@gmail.com</w:t>
      </w:r>
      <w:r>
        <w:rPr>
          <w:rFonts w:asciiTheme="majorHAnsi" w:hAnsiTheme="majorHAnsi" w:cstheme="majorHAnsi"/>
          <w:lang w:val="pt-BR"/>
        </w:rPr>
        <w:t>)</w:t>
      </w:r>
    </w:p>
    <w:p w14:paraId="57CC335F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Marcella Liciani Franco                           </w:t>
      </w:r>
      <w:r w:rsidRPr="005858EB">
        <w:rPr>
          <w:rFonts w:ascii="Arial" w:hAnsi="Arial" w:cs="Arial"/>
          <w:color w:val="000000"/>
          <w:sz w:val="27"/>
          <w:szCs w:val="27"/>
          <w:lang w:val="pt-BR"/>
        </w:rPr>
        <w:t xml:space="preserve"> </w:t>
      </w:r>
      <w:r>
        <w:rPr>
          <w:rFonts w:ascii="Arial" w:hAnsi="Arial" w:cs="Arial"/>
          <w:color w:val="000000"/>
          <w:sz w:val="27"/>
          <w:szCs w:val="27"/>
          <w:lang w:val="pt-BR"/>
        </w:rPr>
        <w:t>(</w:t>
      </w:r>
      <w:r w:rsidRPr="005858EB">
        <w:rPr>
          <w:rFonts w:asciiTheme="majorHAnsi" w:hAnsiTheme="majorHAnsi" w:cstheme="majorHAnsi"/>
          <w:lang w:val="pt-BR"/>
        </w:rPr>
        <w:t>marcella.franco07@gmail.com</w:t>
      </w:r>
      <w:r>
        <w:rPr>
          <w:rFonts w:asciiTheme="majorHAnsi" w:hAnsiTheme="majorHAnsi" w:cstheme="majorHAnsi"/>
          <w:lang w:val="pt-BR"/>
        </w:rPr>
        <w:t>)</w:t>
      </w:r>
      <w:r w:rsidRPr="005858EB">
        <w:rPr>
          <w:rFonts w:asciiTheme="majorHAnsi" w:hAnsiTheme="majorHAnsi" w:cstheme="majorHAnsi"/>
          <w:lang w:val="pt-BR"/>
        </w:rPr>
        <w:t xml:space="preserve"> </w:t>
      </w:r>
    </w:p>
    <w:p w14:paraId="4FDBB7F3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lastRenderedPageBreak/>
        <w:t xml:space="preserve">Andrei Furlan da Silva    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andreifurlandasilva@gmail.com</w:t>
      </w:r>
      <w:r>
        <w:rPr>
          <w:rFonts w:asciiTheme="majorHAnsi" w:hAnsiTheme="majorHAnsi" w:cstheme="majorHAnsi"/>
          <w:lang w:val="pt-BR"/>
        </w:rPr>
        <w:t>)</w:t>
      </w:r>
    </w:p>
    <w:p w14:paraId="3B2CC975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Jaqueline de Carvalho Arjona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jaque.arjona@hotmail.com</w:t>
      </w:r>
      <w:r>
        <w:rPr>
          <w:rFonts w:asciiTheme="majorHAnsi" w:hAnsiTheme="majorHAnsi" w:cstheme="majorHAnsi"/>
          <w:lang w:val="pt-BR"/>
        </w:rPr>
        <w:t>)</w:t>
      </w:r>
    </w:p>
    <w:p w14:paraId="403961B9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Gleice R Josefi-Rocha    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gjosefi@hotmail.com</w:t>
      </w:r>
      <w:r>
        <w:rPr>
          <w:rFonts w:asciiTheme="majorHAnsi" w:hAnsiTheme="majorHAnsi" w:cstheme="majorHAnsi"/>
          <w:lang w:val="pt-BR"/>
        </w:rPr>
        <w:t>)</w:t>
      </w:r>
    </w:p>
    <w:p w14:paraId="7466D656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5858EB">
        <w:rPr>
          <w:rFonts w:asciiTheme="majorHAnsi" w:hAnsiTheme="majorHAnsi" w:cstheme="majorHAnsi"/>
        </w:rPr>
        <w:t xml:space="preserve">Stephany Beyerstedt                               </w:t>
      </w:r>
      <w:r>
        <w:rPr>
          <w:rFonts w:asciiTheme="majorHAnsi" w:hAnsiTheme="majorHAnsi" w:cstheme="majorHAnsi"/>
        </w:rPr>
        <w:t>(</w:t>
      </w:r>
      <w:r w:rsidRPr="007D3454">
        <w:rPr>
          <w:rFonts w:asciiTheme="majorHAnsi" w:hAnsiTheme="majorHAnsi" w:cstheme="majorHAnsi"/>
        </w:rPr>
        <w:t>stephany.beyerstedt@gmail.com</w:t>
      </w:r>
      <w:r>
        <w:rPr>
          <w:rFonts w:asciiTheme="majorHAnsi" w:hAnsiTheme="majorHAnsi" w:cstheme="majorHAnsi"/>
        </w:rPr>
        <w:t>)</w:t>
      </w:r>
    </w:p>
    <w:p w14:paraId="2839A32B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Tuany Marques Reiter Alves                  </w:t>
      </w:r>
      <w:r>
        <w:rPr>
          <w:rFonts w:asciiTheme="majorHAnsi" w:hAnsiTheme="majorHAnsi" w:cstheme="majorHAnsi"/>
          <w:lang w:val="pt-BR"/>
        </w:rPr>
        <w:t>(</w:t>
      </w:r>
      <w:r w:rsidRPr="005858EB">
        <w:rPr>
          <w:rFonts w:asciiTheme="majorHAnsi" w:hAnsiTheme="majorHAnsi" w:cstheme="majorHAnsi"/>
          <w:lang w:val="pt-BR"/>
        </w:rPr>
        <w:t>reiteralves@gmail.com</w:t>
      </w:r>
      <w:r>
        <w:rPr>
          <w:rFonts w:asciiTheme="majorHAnsi" w:hAnsiTheme="majorHAnsi" w:cstheme="majorHAnsi"/>
          <w:lang w:val="pt-BR"/>
        </w:rPr>
        <w:t>)</w:t>
      </w:r>
    </w:p>
    <w:p w14:paraId="208CF19F" w14:textId="77777777" w:rsidR="001D7A98" w:rsidRPr="005858EB" w:rsidRDefault="001D7A98" w:rsidP="001D7A9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pt-BR"/>
        </w:rPr>
      </w:pPr>
      <w:r w:rsidRPr="005858EB">
        <w:rPr>
          <w:rFonts w:asciiTheme="majorHAnsi" w:hAnsiTheme="majorHAnsi" w:cstheme="majorHAnsi"/>
          <w:lang w:val="pt-BR"/>
        </w:rPr>
        <w:t xml:space="preserve">Érika Bevilaqua Rangel                              </w:t>
      </w:r>
      <w:r>
        <w:rPr>
          <w:rFonts w:asciiTheme="majorHAnsi" w:hAnsiTheme="majorHAnsi" w:cstheme="majorHAnsi"/>
          <w:lang w:val="pt-BR"/>
        </w:rPr>
        <w:t>(</w:t>
      </w:r>
      <w:r w:rsidRPr="007D3454">
        <w:rPr>
          <w:rFonts w:asciiTheme="majorHAnsi" w:hAnsiTheme="majorHAnsi" w:cstheme="majorHAnsi"/>
          <w:lang w:val="pt-BR"/>
        </w:rPr>
        <w:t>erikabr@uol.com.br</w:t>
      </w:r>
      <w:r>
        <w:rPr>
          <w:rFonts w:asciiTheme="majorHAnsi" w:hAnsiTheme="majorHAnsi" w:cstheme="majorHAnsi"/>
          <w:lang w:val="pt-BR"/>
        </w:rPr>
        <w:t>)</w:t>
      </w:r>
    </w:p>
    <w:p w14:paraId="5A1E1AFB" w14:textId="77777777" w:rsidR="001D7A98" w:rsidRPr="001D7A98" w:rsidRDefault="001D7A98" w:rsidP="001D7A98">
      <w:pPr>
        <w:outlineLvl w:val="0"/>
        <w:rPr>
          <w:rFonts w:eastAsia="Times New Roman" w:cstheme="minorHAnsi"/>
          <w:lang w:val="pt-BR"/>
        </w:rPr>
      </w:pPr>
    </w:p>
    <w:p w14:paraId="6F84F159" w14:textId="77777777" w:rsidR="003B5E26" w:rsidRPr="001D7A98" w:rsidRDefault="003B5E26" w:rsidP="009A0E7C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5A2BE33C" w14:textId="77777777" w:rsidR="001E230F" w:rsidRPr="001D7A98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1D7A98" w:rsidRDefault="00C70C90">
      <w:pPr>
        <w:rPr>
          <w:rFonts w:cstheme="minorHAnsi"/>
          <w:b/>
          <w:sz w:val="22"/>
          <w:szCs w:val="22"/>
          <w:lang w:val="it-CH"/>
        </w:rPr>
      </w:pPr>
      <w:r w:rsidRPr="001D7A98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16024B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03C34">
        <w:rPr>
          <w:rFonts w:cstheme="minorHAnsi"/>
          <w:bCs/>
          <w:sz w:val="22"/>
          <w:szCs w:val="22"/>
        </w:rPr>
        <w:t>10</w:t>
      </w:r>
    </w:p>
    <w:p w14:paraId="5AAC9C6C" w14:textId="34A6F5A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03C34">
        <w:rPr>
          <w:rFonts w:cstheme="minorHAnsi"/>
          <w:bCs/>
          <w:sz w:val="22"/>
          <w:szCs w:val="22"/>
        </w:rPr>
        <w:t>2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717B28B" w:rsidR="00A13CC3" w:rsidRDefault="00FF25E5" w:rsidP="001D7A98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D7A98" w:rsidRPr="005858EB">
        <w:t xml:space="preserve">Institutional Animal Care and Use Committees of Hospital Israelita Albert Einstein (HIAE) and registered with the Jewish Institute of Research and Education, São Paulo, SP, Brazil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5FD2D96" w:rsidR="00CE10F2" w:rsidRDefault="00473C2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rgical Procedure </w:t>
      </w:r>
      <w:r w:rsidR="00B03C34">
        <w:rPr>
          <w:rFonts w:cstheme="minorHAnsi"/>
          <w:b/>
          <w:bCs/>
        </w:rPr>
        <w:t>f</w:t>
      </w:r>
      <w:r>
        <w:rPr>
          <w:rFonts w:cstheme="minorHAnsi"/>
          <w:b/>
          <w:bCs/>
        </w:rPr>
        <w:t>or Adipose Transplantation in Mi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CD39C69" w14:textId="5272580E" w:rsidR="001D7A98" w:rsidRPr="00A37EE4" w:rsidRDefault="003F2984" w:rsidP="001D7A98">
      <w:pPr>
        <w:pStyle w:val="Narration"/>
        <w:numPr>
          <w:ilvl w:val="1"/>
          <w:numId w:val="3"/>
        </w:numPr>
      </w:pPr>
      <w:r>
        <w:t>To begin, p</w:t>
      </w:r>
      <w:r w:rsidR="001D7A98" w:rsidRPr="00A37EE4">
        <w:t xml:space="preserve">osition the </w:t>
      </w:r>
      <w:r>
        <w:t xml:space="preserve">euthanized </w:t>
      </w:r>
      <w:r w:rsidR="001D7A98" w:rsidRPr="00A37EE4">
        <w:t xml:space="preserve">mouse in dorsal recumbency with its belly facing upward </w:t>
      </w:r>
      <w:r w:rsidR="001D7A98" w:rsidRPr="00A37EE4">
        <w:rPr>
          <w:b/>
          <w:bCs/>
        </w:rPr>
        <w:t>[1</w:t>
      </w:r>
      <w:r w:rsidR="00CB0C56">
        <w:rPr>
          <w:b/>
          <w:bCs/>
        </w:rPr>
        <w:t>-TXT</w:t>
      </w:r>
      <w:r w:rsidR="001D7A98" w:rsidRPr="00A37EE4">
        <w:rPr>
          <w:b/>
          <w:bCs/>
        </w:rPr>
        <w:t>]</w:t>
      </w:r>
      <w:r w:rsidR="001D7A98" w:rsidRPr="00A37EE4">
        <w:t xml:space="preserve">. Disinfect the lower abdomen using 0.5 percent alcoholic chlorhexidine digluconate </w:t>
      </w:r>
      <w:r w:rsidR="001D7A98" w:rsidRPr="00A37EE4">
        <w:rPr>
          <w:b/>
          <w:bCs/>
        </w:rPr>
        <w:t>[2]</w:t>
      </w:r>
      <w:r w:rsidR="001D7A98" w:rsidRPr="00A37EE4">
        <w:t xml:space="preserve">. Using surgical scissors, make a midline abdominal incision approximately 2 to 3 centimeters long to expose and harvest the inguinal white adipose tissue </w:t>
      </w:r>
      <w:r w:rsidR="001D7A98" w:rsidRPr="00A37EE4">
        <w:rPr>
          <w:b/>
          <w:bCs/>
        </w:rPr>
        <w:t>[3]</w:t>
      </w:r>
      <w:r w:rsidR="001D7A98" w:rsidRPr="00A37EE4">
        <w:t>. Place the excised tissue into a 3</w:t>
      </w:r>
      <w:r>
        <w:t>-</w:t>
      </w:r>
      <w:r w:rsidR="001D7A98" w:rsidRPr="00A37EE4">
        <w:t xml:space="preserve">milliliter tube and keep it on ice </w:t>
      </w:r>
      <w:r w:rsidR="001D7A98" w:rsidRPr="00A37EE4">
        <w:rPr>
          <w:b/>
          <w:bCs/>
        </w:rPr>
        <w:t>[4]</w:t>
      </w:r>
      <w:r w:rsidR="001D7A98" w:rsidRPr="00A37EE4">
        <w:t>.</w:t>
      </w:r>
    </w:p>
    <w:p w14:paraId="1D242AC2" w14:textId="7FACD786" w:rsidR="001D7A98" w:rsidRPr="00CB0C56" w:rsidRDefault="003F2984" w:rsidP="001D7A98">
      <w:pPr>
        <w:pStyle w:val="ShotDescription"/>
        <w:numPr>
          <w:ilvl w:val="2"/>
          <w:numId w:val="3"/>
        </w:numPr>
        <w:rPr>
          <w:lang w:val="it-CH"/>
        </w:rPr>
      </w:pPr>
      <w:r>
        <w:rPr>
          <w:lang w:val="en-IN"/>
        </w:rPr>
        <w:t xml:space="preserve">WIDE: </w:t>
      </w:r>
      <w:r w:rsidR="001D7A98" w:rsidRPr="00A37EE4">
        <w:rPr>
          <w:lang w:val="en-IN"/>
        </w:rPr>
        <w:t>Talent placing the mouse on its back with limbs secured</w:t>
      </w:r>
      <w:r w:rsidR="001D7A98" w:rsidRPr="00CB0C56">
        <w:rPr>
          <w:lang w:val="en-IN"/>
        </w:rPr>
        <w:t>.</w:t>
      </w:r>
      <w:r w:rsidR="00CB0C56" w:rsidRPr="00CB0C56">
        <w:rPr>
          <w:lang w:val="en-IN"/>
        </w:rPr>
        <w:t xml:space="preserve"> </w:t>
      </w:r>
      <w:r w:rsidR="00CB0C56" w:rsidRPr="00CB0C56">
        <w:rPr>
          <w:b/>
          <w:bCs/>
          <w:lang w:val="it-CH"/>
        </w:rPr>
        <w:t>TXT: Euthanasia: 100% v/v isoflurane overdos</w:t>
      </w:r>
      <w:r w:rsidR="00CB0C56" w:rsidRPr="00CB0C56">
        <w:rPr>
          <w:lang w:val="it-CH"/>
        </w:rPr>
        <w:t xml:space="preserve">e </w:t>
      </w:r>
    </w:p>
    <w:p w14:paraId="0F891A50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disinfecting the lower abdomen with a swab soaked in chlorhexidine.</w:t>
      </w:r>
    </w:p>
    <w:p w14:paraId="19C32DA1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using surgical scissors to create a midline incision and excising the inguinal fat pad.</w:t>
      </w:r>
    </w:p>
    <w:p w14:paraId="6FBA46A9" w14:textId="24D527A4" w:rsidR="001D7A98" w:rsidRPr="00A37EE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placing the excised white adipose tissue into a labeled 3 milliliter tube and placing it on ice.</w:t>
      </w:r>
      <w:r w:rsidR="00CB0C56">
        <w:rPr>
          <w:lang w:val="en-IN"/>
        </w:rPr>
        <w:br/>
      </w:r>
    </w:p>
    <w:p w14:paraId="5835C50B" w14:textId="70CBFCF2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 xml:space="preserve">Reposition the mouse in ventral recumbency with its belly facing downward </w:t>
      </w:r>
      <w:r w:rsidRPr="00A37EE4">
        <w:rPr>
          <w:b/>
          <w:bCs/>
        </w:rPr>
        <w:t>[1]</w:t>
      </w:r>
      <w:r w:rsidRPr="00A37EE4">
        <w:t xml:space="preserve">. Make a midline dorsal incision of 1 to 2 centimeters between the scapulae using surgical scissors to access and excise the interscapular brown adipose tissue </w:t>
      </w:r>
      <w:r w:rsidRPr="00A37EE4">
        <w:rPr>
          <w:b/>
          <w:bCs/>
        </w:rPr>
        <w:t>[2</w:t>
      </w:r>
      <w:r w:rsidR="00B03C34">
        <w:rPr>
          <w:b/>
          <w:bCs/>
        </w:rPr>
        <w:t>-TXT</w:t>
      </w:r>
      <w:r w:rsidRPr="00A37EE4">
        <w:rPr>
          <w:b/>
          <w:bCs/>
        </w:rPr>
        <w:t>]</w:t>
      </w:r>
      <w:r w:rsidRPr="00A37EE4">
        <w:t xml:space="preserve">. </w:t>
      </w:r>
    </w:p>
    <w:p w14:paraId="21D51662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flipping the mouse onto its belly and aligning it for dorsal access.</w:t>
      </w:r>
    </w:p>
    <w:p w14:paraId="06C869D9" w14:textId="5C26121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lastRenderedPageBreak/>
        <w:t>Talent making a dorsal midline incision and removing the brown adipose tissue between the scapulae.</w:t>
      </w:r>
      <w:r w:rsidR="00CB0C56">
        <w:rPr>
          <w:lang w:val="en-IN"/>
        </w:rPr>
        <w:t xml:space="preserve"> </w:t>
      </w:r>
      <w:r w:rsidR="00CB0C56" w:rsidRPr="00CB0C56">
        <w:rPr>
          <w:b/>
          <w:bCs/>
          <w:lang w:val="en-IN"/>
        </w:rPr>
        <w:t xml:space="preserve">TXT: </w:t>
      </w:r>
      <w:r w:rsidR="00CB0C56" w:rsidRPr="00CB0C56">
        <w:rPr>
          <w:b/>
          <w:bCs/>
        </w:rPr>
        <w:t>Pool WAT + BAT from 10–14 donors until 85–90 mg fat/g body weight</w:t>
      </w:r>
    </w:p>
    <w:p w14:paraId="51915ECE" w14:textId="6FCD6D1E" w:rsidR="001D7A98" w:rsidRPr="00A37EE4" w:rsidRDefault="001D7A98" w:rsidP="00CB0C56">
      <w:pPr>
        <w:pStyle w:val="ShotDescription"/>
        <w:rPr>
          <w:lang w:val="en-IN"/>
        </w:rPr>
      </w:pPr>
    </w:p>
    <w:p w14:paraId="50EEEEC9" w14:textId="75E8673C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>Using a 3</w:t>
      </w:r>
      <w:r w:rsidR="00B03C34">
        <w:t>-</w:t>
      </w:r>
      <w:r w:rsidRPr="00A37EE4">
        <w:t>milliliter syringe fitted with a 1</w:t>
      </w:r>
      <w:r w:rsidR="003F2984">
        <w:t>6-</w:t>
      </w:r>
      <w:r w:rsidRPr="00A37EE4">
        <w:t xml:space="preserve">gauge needle, homogenize the white and brown adipose tissues separately </w:t>
      </w:r>
      <w:r w:rsidRPr="00A37EE4">
        <w:rPr>
          <w:b/>
          <w:bCs/>
        </w:rPr>
        <w:t>[1]</w:t>
      </w:r>
      <w:r w:rsidRPr="00A37EE4">
        <w:t>.</w:t>
      </w:r>
    </w:p>
    <w:p w14:paraId="794B68B6" w14:textId="2B4D0F0A" w:rsidR="001D7A98" w:rsidRPr="00A37EE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attaching a 16 gauge needle to a 3 milliliter syringe and homogenizing each fat sample in individual tubes.</w:t>
      </w:r>
      <w:r w:rsidR="003F2984">
        <w:rPr>
          <w:lang w:val="en-IN"/>
        </w:rPr>
        <w:br/>
      </w:r>
    </w:p>
    <w:p w14:paraId="5CFD0A32" w14:textId="55857C36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 xml:space="preserve">Measure the final weight of the fat using an analytical balance </w:t>
      </w:r>
      <w:r w:rsidRPr="00A37EE4">
        <w:rPr>
          <w:b/>
          <w:bCs/>
        </w:rPr>
        <w:t>[1]</w:t>
      </w:r>
      <w:r w:rsidR="00CB0C56">
        <w:t xml:space="preserve"> and k</w:t>
      </w:r>
      <w:r w:rsidRPr="00A37EE4">
        <w:t xml:space="preserve">eep the samples on ice until transplantation </w:t>
      </w:r>
      <w:r w:rsidRPr="00A37EE4">
        <w:rPr>
          <w:b/>
          <w:bCs/>
        </w:rPr>
        <w:t>[2]</w:t>
      </w:r>
      <w:r w:rsidRPr="00A37EE4">
        <w:t>.</w:t>
      </w:r>
    </w:p>
    <w:p w14:paraId="727D1892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placing a weigh boat with the homogenized fat onto an analytical balance and recording the weight.</w:t>
      </w:r>
    </w:p>
    <w:p w14:paraId="44249545" w14:textId="792508DA" w:rsidR="001D7A98" w:rsidRPr="00A37EE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transferring the tubes containing fat samples to an ice bucket.</w:t>
      </w:r>
      <w:r w:rsidR="003F2984">
        <w:rPr>
          <w:lang w:val="en-IN"/>
        </w:rPr>
        <w:br/>
      </w:r>
    </w:p>
    <w:p w14:paraId="4A7F5833" w14:textId="32D55529" w:rsidR="001D7A98" w:rsidRPr="00A37EE4" w:rsidRDefault="00CB0C56" w:rsidP="003F2984">
      <w:pPr>
        <w:pStyle w:val="Narration"/>
        <w:numPr>
          <w:ilvl w:val="1"/>
          <w:numId w:val="3"/>
        </w:numPr>
      </w:pPr>
      <w:r>
        <w:t>Next, t</w:t>
      </w:r>
      <w:r w:rsidR="003F2984">
        <w:t xml:space="preserve">ake </w:t>
      </w:r>
      <w:r w:rsidR="001D7A98" w:rsidRPr="00A37EE4">
        <w:t xml:space="preserve">the </w:t>
      </w:r>
      <w:r w:rsidR="003F2984">
        <w:t xml:space="preserve">anesthetized </w:t>
      </w:r>
      <w:r w:rsidR="001D7A98" w:rsidRPr="00A37EE4">
        <w:t>recipient BTBR</w:t>
      </w:r>
      <w:r>
        <w:t xml:space="preserve"> </w:t>
      </w:r>
      <w:r w:rsidRPr="00CB0C56">
        <w:rPr>
          <w:i/>
          <w:iCs/>
          <w:color w:val="EE0000"/>
        </w:rPr>
        <w:t>(B-T-B-R)</w:t>
      </w:r>
      <w:r w:rsidR="001D7A98" w:rsidRPr="00CB0C56">
        <w:rPr>
          <w:color w:val="EE0000"/>
        </w:rPr>
        <w:t xml:space="preserve"> </w:t>
      </w:r>
      <w:r w:rsidR="001D7A98" w:rsidRPr="00A37EE4">
        <w:t>obese mice</w:t>
      </w:r>
      <w:r>
        <w:t xml:space="preserve"> </w:t>
      </w:r>
      <w:r w:rsidRPr="00CB0C56">
        <w:rPr>
          <w:b/>
          <w:bCs/>
        </w:rPr>
        <w:t>[1</w:t>
      </w:r>
      <w:r w:rsidR="001A0A60">
        <w:rPr>
          <w:b/>
          <w:bCs/>
        </w:rPr>
        <w:t>-TXT</w:t>
      </w:r>
      <w:r w:rsidRPr="00CB0C56">
        <w:rPr>
          <w:b/>
          <w:bCs/>
        </w:rPr>
        <w:t>]</w:t>
      </w:r>
      <w:r w:rsidR="003F2984" w:rsidRPr="00CB0C56">
        <w:rPr>
          <w:b/>
          <w:bCs/>
        </w:rPr>
        <w:t>,</w:t>
      </w:r>
      <w:r w:rsidR="003F2984">
        <w:t xml:space="preserve"> o</w:t>
      </w:r>
      <w:r w:rsidR="001D7A98" w:rsidRPr="00A37EE4">
        <w:t>nce</w:t>
      </w:r>
      <w:r w:rsidR="003F2984">
        <w:t xml:space="preserve"> its</w:t>
      </w:r>
      <w:r w:rsidR="001D7A98" w:rsidRPr="00A37EE4">
        <w:t xml:space="preserve"> respiration slows to 1 breath every 3 seconds or less, position the mouse in ventral recumbency </w:t>
      </w:r>
      <w:r w:rsidR="001D7A98" w:rsidRPr="00A37EE4">
        <w:rPr>
          <w:b/>
          <w:bCs/>
        </w:rPr>
        <w:t>[</w:t>
      </w:r>
      <w:r>
        <w:rPr>
          <w:b/>
          <w:bCs/>
        </w:rPr>
        <w:t>2</w:t>
      </w:r>
      <w:r w:rsidR="001D7A98" w:rsidRPr="00A37EE4">
        <w:rPr>
          <w:b/>
          <w:bCs/>
        </w:rPr>
        <w:t>]</w:t>
      </w:r>
      <w:r w:rsidR="001D7A98" w:rsidRPr="00A37EE4">
        <w:t>.</w:t>
      </w:r>
      <w:r w:rsidR="003F2984">
        <w:t xml:space="preserve"> </w:t>
      </w:r>
      <w:r w:rsidR="003F2984" w:rsidRPr="00A37EE4">
        <w:t xml:space="preserve">Disinfect the dorsal area using 2.0 percent non-alcoholic chlorhexidine digluconate </w:t>
      </w:r>
      <w:r w:rsidR="003F2984" w:rsidRPr="00A37EE4">
        <w:rPr>
          <w:b/>
          <w:bCs/>
        </w:rPr>
        <w:t>[</w:t>
      </w:r>
      <w:r>
        <w:rPr>
          <w:b/>
          <w:bCs/>
        </w:rPr>
        <w:t>3</w:t>
      </w:r>
      <w:r w:rsidR="003F2984" w:rsidRPr="00A37EE4">
        <w:rPr>
          <w:b/>
          <w:bCs/>
        </w:rPr>
        <w:t>]</w:t>
      </w:r>
      <w:r w:rsidR="003F2984" w:rsidRPr="00A37EE4">
        <w:t>.</w:t>
      </w:r>
    </w:p>
    <w:p w14:paraId="073840DD" w14:textId="7C4FEEA4" w:rsidR="00CB0C56" w:rsidRPr="001A0A60" w:rsidRDefault="00CB0C56" w:rsidP="001D7A98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 xml:space="preserve">Shot of the </w:t>
      </w:r>
      <w:r>
        <w:t xml:space="preserve">anesthetized </w:t>
      </w:r>
      <w:r w:rsidRPr="00A37EE4">
        <w:t>recipient BTBR</w:t>
      </w:r>
      <w:r>
        <w:t xml:space="preserve"> </w:t>
      </w:r>
      <w:r w:rsidRPr="00A37EE4">
        <w:t xml:space="preserve">obese </w:t>
      </w:r>
      <w:r>
        <w:t>mice.</w:t>
      </w:r>
      <w:r w:rsidR="001A0A60">
        <w:t xml:space="preserve"> </w:t>
      </w:r>
      <w:r w:rsidR="001A0A60" w:rsidRPr="001A0A60">
        <w:rPr>
          <w:b/>
          <w:bCs/>
        </w:rPr>
        <w:t xml:space="preserve">TXT: Anesthesia Induction: </w:t>
      </w:r>
      <w:r w:rsidR="001A0A60" w:rsidRPr="001A0A60">
        <w:rPr>
          <w:b/>
          <w:bCs/>
        </w:rPr>
        <w:t>100% v/v isoflurane</w:t>
      </w:r>
      <w:r w:rsidR="001A0A60" w:rsidRPr="001A0A60">
        <w:rPr>
          <w:b/>
          <w:bCs/>
        </w:rPr>
        <w:t>; Maintenance: 1.5-2.5% via face mask</w:t>
      </w:r>
    </w:p>
    <w:p w14:paraId="39E9662A" w14:textId="58B7502F" w:rsidR="001D7A98" w:rsidRPr="00A37EE4" w:rsidRDefault="00CB0C56" w:rsidP="001D7A9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</w:t>
      </w:r>
      <w:r w:rsidR="001D7A98" w:rsidRPr="00A37EE4">
        <w:rPr>
          <w:lang w:val="en-IN"/>
        </w:rPr>
        <w:t xml:space="preserve"> the anesthetized mouse belly-down on the surgical platform.</w:t>
      </w:r>
    </w:p>
    <w:p w14:paraId="2A9F1CEE" w14:textId="742E8F8D" w:rsidR="001D7A98" w:rsidRPr="00A37EE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swabbing the dorsal surface of the mouse with 2.0 percent non-alcoholic chlorhexidine digluconate.</w:t>
      </w:r>
      <w:r w:rsidR="003F2984">
        <w:rPr>
          <w:lang w:val="en-IN"/>
        </w:rPr>
        <w:br/>
      </w:r>
    </w:p>
    <w:p w14:paraId="352594E1" w14:textId="2DE7135F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>Using a 16</w:t>
      </w:r>
      <w:r w:rsidR="003F2984">
        <w:t>-g</w:t>
      </w:r>
      <w:r w:rsidRPr="00A37EE4">
        <w:t xml:space="preserve">auge needle, inject 100 to 200 microliters of homogenized fat per site across 6 to 26 locations on the dorsal surface </w:t>
      </w:r>
      <w:r w:rsidRPr="00A37EE4">
        <w:rPr>
          <w:b/>
          <w:bCs/>
        </w:rPr>
        <w:t>[1]</w:t>
      </w:r>
      <w:r w:rsidRPr="00A37EE4">
        <w:t xml:space="preserve">. Use forceps to gently assist in evenly distributing the fat at each site </w:t>
      </w:r>
      <w:r w:rsidRPr="00A37EE4">
        <w:rPr>
          <w:b/>
          <w:bCs/>
        </w:rPr>
        <w:t>[2]</w:t>
      </w:r>
      <w:r w:rsidRPr="00A37EE4">
        <w:t xml:space="preserve">. Following transplantation, apply 0.5 percent chlorhexidine solution to each injection site </w:t>
      </w:r>
      <w:r w:rsidRPr="00A37EE4">
        <w:rPr>
          <w:b/>
          <w:bCs/>
        </w:rPr>
        <w:t>[3]</w:t>
      </w:r>
      <w:r w:rsidRPr="00A37EE4">
        <w:t>.</w:t>
      </w:r>
    </w:p>
    <w:p w14:paraId="7DCD3AF9" w14:textId="4CC77DAD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injecting homogenized fat into multiple dorsal sites using a 16</w:t>
      </w:r>
      <w:r w:rsidR="00B03C34">
        <w:rPr>
          <w:lang w:val="en-IN"/>
        </w:rPr>
        <w:t>-</w:t>
      </w:r>
      <w:r w:rsidRPr="00A37EE4">
        <w:rPr>
          <w:lang w:val="en-IN"/>
        </w:rPr>
        <w:t>gauge needle.</w:t>
      </w:r>
    </w:p>
    <w:p w14:paraId="455C6E59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using forceps to help distribute the fat beneath the skin at each site.</w:t>
      </w:r>
    </w:p>
    <w:p w14:paraId="06022AF8" w14:textId="14DEE9B9" w:rsidR="001D7A98" w:rsidRPr="00A37EE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dabbing 0.5 percent chlorhexidine onto each injection site post-transplantation.</w:t>
      </w:r>
      <w:r w:rsidR="003F2984">
        <w:rPr>
          <w:lang w:val="en-IN"/>
        </w:rPr>
        <w:br/>
      </w:r>
    </w:p>
    <w:p w14:paraId="1C372F62" w14:textId="7842B749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 xml:space="preserve">Administer tramadol intramuscularly for analgesia </w:t>
      </w:r>
      <w:r w:rsidRPr="00A37EE4">
        <w:rPr>
          <w:b/>
          <w:bCs/>
        </w:rPr>
        <w:t>[1]</w:t>
      </w:r>
      <w:r w:rsidR="00B03C34">
        <w:t xml:space="preserve"> and h</w:t>
      </w:r>
      <w:r w:rsidRPr="00A37EE4">
        <w:t xml:space="preserve">ouse each animal </w:t>
      </w:r>
      <w:r w:rsidRPr="00A37EE4">
        <w:lastRenderedPageBreak/>
        <w:t xml:space="preserve">individually to prevent injury during recovery </w:t>
      </w:r>
      <w:r w:rsidRPr="00A37EE4">
        <w:rPr>
          <w:b/>
          <w:bCs/>
        </w:rPr>
        <w:t>[2]</w:t>
      </w:r>
      <w:r w:rsidRPr="00A37EE4">
        <w:t>.</w:t>
      </w:r>
    </w:p>
    <w:p w14:paraId="0C217A6D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injecting tramadol into the hind limb muscle of the mouse using a syringe.</w:t>
      </w:r>
    </w:p>
    <w:p w14:paraId="7B62676F" w14:textId="46B91940" w:rsidR="001D7A98" w:rsidRPr="00A37EE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placing the mouse into an individual recovery cage.</w:t>
      </w:r>
      <w:r w:rsidR="003F2984">
        <w:rPr>
          <w:lang w:val="en-IN"/>
        </w:rPr>
        <w:br/>
      </w:r>
    </w:p>
    <w:p w14:paraId="0927043D" w14:textId="77777777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 xml:space="preserve">On the following day, clean each injection site with 0.5 percent chlorhexidine solution </w:t>
      </w:r>
      <w:r w:rsidRPr="00A37EE4">
        <w:rPr>
          <w:b/>
          <w:bCs/>
        </w:rPr>
        <w:t>[1]</w:t>
      </w:r>
      <w:r w:rsidRPr="00A37EE4">
        <w:t xml:space="preserve"> and administer a second intramuscular dose of tramadol for continued analgesia </w:t>
      </w:r>
      <w:r w:rsidRPr="00A37EE4">
        <w:rPr>
          <w:b/>
          <w:bCs/>
        </w:rPr>
        <w:t>[2]</w:t>
      </w:r>
      <w:r w:rsidRPr="00A37EE4">
        <w:t>.</w:t>
      </w:r>
    </w:p>
    <w:p w14:paraId="38DA55D4" w14:textId="77777777" w:rsidR="001D7A98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swabbing each injection site with 0.5 percent chlorhexidine.</w:t>
      </w:r>
    </w:p>
    <w:p w14:paraId="2B1B6C4D" w14:textId="460A8B2F" w:rsidR="001D7A98" w:rsidRPr="00A37EE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administering a second dose of tramadol via intramuscular injection.</w:t>
      </w:r>
      <w:r w:rsidR="003F2984">
        <w:rPr>
          <w:lang w:val="en-IN"/>
        </w:rPr>
        <w:br/>
      </w:r>
    </w:p>
    <w:p w14:paraId="561687FC" w14:textId="77777777" w:rsidR="001D7A98" w:rsidRPr="00A37EE4" w:rsidRDefault="001D7A98" w:rsidP="001D7A98">
      <w:pPr>
        <w:pStyle w:val="Narration"/>
        <w:numPr>
          <w:ilvl w:val="1"/>
          <w:numId w:val="3"/>
        </w:numPr>
      </w:pPr>
      <w:r w:rsidRPr="00A37EE4">
        <w:t xml:space="preserve">Two weeks after transplantation, co-house the female BTBR obese mice with male BTBR heterozygous mice for mating </w:t>
      </w:r>
      <w:r w:rsidRPr="00A37EE4">
        <w:rPr>
          <w:b/>
          <w:bCs/>
        </w:rPr>
        <w:t>[1]</w:t>
      </w:r>
      <w:r w:rsidRPr="00A37EE4">
        <w:t>.</w:t>
      </w:r>
    </w:p>
    <w:p w14:paraId="396BA95C" w14:textId="051627C1" w:rsidR="001D7A98" w:rsidRPr="00A37EE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introducing female and male BTBR mice into the same cage and monitoring for interaction.</w:t>
      </w:r>
      <w:r w:rsidR="001A0A60">
        <w:rPr>
          <w:lang w:val="en-IN"/>
        </w:rPr>
        <w:br/>
      </w:r>
    </w:p>
    <w:p w14:paraId="724D0DF4" w14:textId="1B8FB790" w:rsidR="001D7A98" w:rsidRPr="00A37EE4" w:rsidRDefault="001D7A98" w:rsidP="00473C2D">
      <w:pPr>
        <w:pStyle w:val="Narration"/>
        <w:numPr>
          <w:ilvl w:val="1"/>
          <w:numId w:val="3"/>
        </w:numPr>
      </w:pPr>
      <w:r w:rsidRPr="00A37EE4">
        <w:t xml:space="preserve">Measure </w:t>
      </w:r>
      <w:r w:rsidR="00473C2D">
        <w:t xml:space="preserve">the </w:t>
      </w:r>
      <w:r w:rsidRPr="00A37EE4">
        <w:t xml:space="preserve">body weight of the mice weekly using an analytical balance </w:t>
      </w:r>
      <w:r w:rsidRPr="00A37EE4">
        <w:rPr>
          <w:b/>
          <w:bCs/>
        </w:rPr>
        <w:t>[1]</w:t>
      </w:r>
      <w:r w:rsidRPr="00A37EE4">
        <w:t>.</w:t>
      </w:r>
      <w:r w:rsidR="003F2984">
        <w:t xml:space="preserve"> </w:t>
      </w:r>
      <w:r w:rsidR="003F2984" w:rsidRPr="00A37EE4">
        <w:t xml:space="preserve">Assess fasting blood glucose levels using a glucometer </w:t>
      </w:r>
      <w:r w:rsidR="003F2984" w:rsidRPr="00A37EE4">
        <w:rPr>
          <w:b/>
          <w:bCs/>
        </w:rPr>
        <w:t>[</w:t>
      </w:r>
      <w:r w:rsidR="001A0A60">
        <w:rPr>
          <w:b/>
          <w:bCs/>
        </w:rPr>
        <w:t>2</w:t>
      </w:r>
      <w:r w:rsidR="003F2984" w:rsidRPr="00A37EE4">
        <w:rPr>
          <w:b/>
          <w:bCs/>
        </w:rPr>
        <w:t>]</w:t>
      </w:r>
      <w:r w:rsidR="003F2984" w:rsidRPr="00A37EE4">
        <w:t>.</w:t>
      </w:r>
    </w:p>
    <w:p w14:paraId="111D3A30" w14:textId="77777777" w:rsidR="001D7A98" w:rsidRPr="00A37EE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Talent placing a mouse onto an analytical balance and recording the displayed weight.</w:t>
      </w:r>
    </w:p>
    <w:p w14:paraId="35B7C639" w14:textId="1ED7A07C" w:rsidR="001D7A98" w:rsidRPr="00B03C34" w:rsidRDefault="001D7A98" w:rsidP="001D7A98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Talent </w:t>
      </w:r>
      <w:r w:rsidR="001A0A60">
        <w:rPr>
          <w:lang w:val="en-IN"/>
        </w:rPr>
        <w:t>collects</w:t>
      </w:r>
      <w:r w:rsidRPr="00A37EE4">
        <w:rPr>
          <w:lang w:val="en-IN"/>
        </w:rPr>
        <w:t xml:space="preserve"> a small drop of blood from the tail tip and using a glucometer to measure fasting glucose.</w:t>
      </w:r>
    </w:p>
    <w:p w14:paraId="65808EB2" w14:textId="1C70C360" w:rsidR="00B03C34" w:rsidRPr="00B03C34" w:rsidRDefault="00B03C34" w:rsidP="00B03C3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9CAD600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F0B426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7615F">
        <w:rPr>
          <w:rFonts w:eastAsia="Times New Roman" w:cstheme="minorHAnsi"/>
          <w:bCs/>
        </w:rPr>
        <w:t>19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9C77EF9" w14:textId="04B8B6E8" w:rsidR="003F2984" w:rsidRDefault="003F2984" w:rsidP="003F2984">
      <w:pPr>
        <w:pStyle w:val="Narration"/>
        <w:numPr>
          <w:ilvl w:val="1"/>
          <w:numId w:val="3"/>
        </w:numPr>
      </w:pPr>
      <w:r w:rsidRPr="00A37EE4">
        <w:t>The transplantation protocol using 10–15% donor fat resulted in a 2.2-fold higher effectiveness in achieving viable offspring compared to the 5–9.9% fat group</w:t>
      </w:r>
      <w:r>
        <w:rPr>
          <w:b/>
          <w:bCs/>
        </w:rPr>
        <w:t xml:space="preserve"> </w:t>
      </w:r>
      <w:r w:rsidRPr="003F2984">
        <w:rPr>
          <w:b/>
          <w:bCs/>
        </w:rPr>
        <w:t>[</w:t>
      </w:r>
      <w:r>
        <w:rPr>
          <w:b/>
          <w:bCs/>
        </w:rPr>
        <w:t>1</w:t>
      </w:r>
      <w:r w:rsidRPr="003F2984">
        <w:rPr>
          <w:b/>
          <w:bCs/>
        </w:rPr>
        <w:t>].</w:t>
      </w:r>
    </w:p>
    <w:p w14:paraId="055EF180" w14:textId="30F4DCE0" w:rsidR="003F2984" w:rsidRPr="003F2984" w:rsidRDefault="003F2984" w:rsidP="003F298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37EE4">
        <w:rPr>
          <w:lang w:val="en-IN"/>
        </w:rPr>
        <w:t xml:space="preserve">LAB MEDIA: Figure 2A. </w:t>
      </w:r>
      <w:r w:rsidRPr="003F2984">
        <w:rPr>
          <w:i/>
          <w:iCs/>
          <w:color w:val="0070C0"/>
          <w:lang w:val="en-IN"/>
        </w:rPr>
        <w:t>Video editor: Highlight the right bar representing 10–15% fat.</w:t>
      </w:r>
      <w:r w:rsidR="00473C2D">
        <w:rPr>
          <w:i/>
          <w:iCs/>
          <w:color w:val="0070C0"/>
          <w:lang w:val="en-IN"/>
        </w:rPr>
        <w:br/>
      </w:r>
    </w:p>
    <w:p w14:paraId="4DE1F2CC" w14:textId="77777777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A progressive increase in protocol effectiveness was associated with higher proportions of brown adipose tissue in the injected fat, reaching 100% effectiveness when brown adipose tissue made up 25–30% of the total fat </w:t>
      </w:r>
      <w:r w:rsidRPr="003F2984">
        <w:rPr>
          <w:b/>
          <w:bCs/>
        </w:rPr>
        <w:t>[1].</w:t>
      </w:r>
    </w:p>
    <w:p w14:paraId="702C5053" w14:textId="2E9F510B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2B. </w:t>
      </w:r>
      <w:r w:rsidRPr="003F2984">
        <w:rPr>
          <w:i/>
          <w:iCs/>
          <w:color w:val="0070C0"/>
          <w:lang w:val="en-IN"/>
        </w:rPr>
        <w:t>Video editor: Highlight the rightmost bar labelled “100%” and emphasize the top brown section labelled “26–30%”.</w:t>
      </w:r>
      <w:r w:rsidR="00473C2D">
        <w:rPr>
          <w:i/>
          <w:iCs/>
          <w:color w:val="0070C0"/>
          <w:lang w:val="en-IN"/>
        </w:rPr>
        <w:br/>
      </w:r>
    </w:p>
    <w:p w14:paraId="6F1286A5" w14:textId="77777777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Crosses involving transplanted BTBR obese females and heterozygous males yielded 1.6 times more obese offspring compared to heterozygous-only crosses </w:t>
      </w:r>
      <w:r w:rsidRPr="0049605F">
        <w:rPr>
          <w:b/>
          <w:bCs/>
        </w:rPr>
        <w:t>[1].</w:t>
      </w:r>
    </w:p>
    <w:p w14:paraId="34C469F1" w14:textId="03BE17AF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LAB MEDIA: Figure 3.</w:t>
      </w:r>
      <w:r w:rsidR="00473C2D">
        <w:rPr>
          <w:lang w:val="en-IN"/>
        </w:rPr>
        <w:br/>
      </w:r>
    </w:p>
    <w:p w14:paraId="6E212215" w14:textId="77777777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Ovaries from transplanted mice showed restored folliculogenesis, evidenced by increased corpora albicantia and balanced follicle populations compared to obese controls </w:t>
      </w:r>
      <w:r w:rsidRPr="0049605F">
        <w:rPr>
          <w:b/>
          <w:bCs/>
        </w:rPr>
        <w:t>[1].</w:t>
      </w:r>
    </w:p>
    <w:p w14:paraId="0825702D" w14:textId="32143611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4A. </w:t>
      </w:r>
      <w:r w:rsidRPr="0049605F">
        <w:rPr>
          <w:i/>
          <w:iCs/>
          <w:color w:val="0070C0"/>
          <w:lang w:val="en-IN"/>
        </w:rPr>
        <w:t xml:space="preserve">Video editor: Highlight the Tx group middle panel </w:t>
      </w:r>
      <w:r w:rsidR="0049605F">
        <w:rPr>
          <w:i/>
          <w:iCs/>
          <w:color w:val="0070C0"/>
          <w:lang w:val="en-IN"/>
        </w:rPr>
        <w:br/>
      </w:r>
    </w:p>
    <w:p w14:paraId="1F4D1B3B" w14:textId="2B2916E6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Quantification confirmed higher numbers of pre-antral and antral follicles in obese mice, with partial normalization in the </w:t>
      </w:r>
      <w:r w:rsidR="00473C2D">
        <w:t>transplanted</w:t>
      </w:r>
      <w:r w:rsidRPr="00A37EE4">
        <w:t xml:space="preserve"> group </w:t>
      </w:r>
      <w:r w:rsidRPr="0049605F">
        <w:rPr>
          <w:b/>
          <w:bCs/>
        </w:rPr>
        <w:t>[1].</w:t>
      </w:r>
    </w:p>
    <w:p w14:paraId="6C1A78B4" w14:textId="047DF865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4B. </w:t>
      </w:r>
      <w:r w:rsidRPr="0049605F">
        <w:rPr>
          <w:i/>
          <w:iCs/>
          <w:color w:val="0070C0"/>
          <w:lang w:val="en-IN"/>
        </w:rPr>
        <w:t>Video editor: Highlight the bars for “Pre-antral follicle” and “Antral follicle” across BTBR obese and Tx groups</w:t>
      </w:r>
      <w:r w:rsidRPr="00A37EE4">
        <w:rPr>
          <w:lang w:val="en-IN"/>
        </w:rPr>
        <w:t>.</w:t>
      </w:r>
      <w:r w:rsidR="00473C2D">
        <w:rPr>
          <w:lang w:val="en-IN"/>
        </w:rPr>
        <w:br/>
      </w:r>
    </w:p>
    <w:p w14:paraId="4E957C2A" w14:textId="5799E2BB" w:rsidR="003F2984" w:rsidRDefault="003F2984" w:rsidP="003F2984">
      <w:pPr>
        <w:pStyle w:val="Narration"/>
        <w:numPr>
          <w:ilvl w:val="1"/>
          <w:numId w:val="3"/>
        </w:numPr>
      </w:pPr>
      <w:r w:rsidRPr="00A37EE4">
        <w:lastRenderedPageBreak/>
        <w:t xml:space="preserve">Cleaved caspase-3 staining showed reduced ovarian apoptosis in </w:t>
      </w:r>
      <w:r w:rsidR="00473C2D">
        <w:t>transplanted</w:t>
      </w:r>
      <w:r w:rsidRPr="00A37EE4">
        <w:t xml:space="preserve"> mice to levels similar to lean controls</w:t>
      </w:r>
      <w:r w:rsidRPr="0049605F">
        <w:rPr>
          <w:b/>
          <w:bCs/>
        </w:rPr>
        <w:t>,</w:t>
      </w:r>
      <w:r w:rsidRPr="00A37EE4">
        <w:t xml:space="preserve"> suggesting a protective effect of transplantation </w:t>
      </w:r>
      <w:r w:rsidRPr="0049605F">
        <w:rPr>
          <w:b/>
          <w:bCs/>
        </w:rPr>
        <w:t>[</w:t>
      </w:r>
      <w:r w:rsidR="0049605F" w:rsidRPr="0049605F">
        <w:rPr>
          <w:b/>
          <w:bCs/>
        </w:rPr>
        <w:t>1</w:t>
      </w:r>
      <w:r w:rsidRPr="0049605F">
        <w:rPr>
          <w:b/>
          <w:bCs/>
        </w:rPr>
        <w:t>].</w:t>
      </w:r>
    </w:p>
    <w:p w14:paraId="57C92AF4" w14:textId="70DEB21B" w:rsidR="003F298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>LAB MEDIA: Figure 4C</w:t>
      </w:r>
      <w:r w:rsidR="0049605F">
        <w:rPr>
          <w:lang w:val="en-IN"/>
        </w:rPr>
        <w:t xml:space="preserve"> and D</w:t>
      </w:r>
      <w:r w:rsidRPr="00A37EE4">
        <w:rPr>
          <w:lang w:val="en-IN"/>
        </w:rPr>
        <w:t xml:space="preserve">. </w:t>
      </w:r>
      <w:r w:rsidRPr="0049605F">
        <w:rPr>
          <w:i/>
          <w:iCs/>
          <w:color w:val="0070C0"/>
          <w:lang w:val="en-IN"/>
        </w:rPr>
        <w:t xml:space="preserve">Video editor: Highlight </w:t>
      </w:r>
      <w:r w:rsidR="0049605F" w:rsidRPr="0049605F">
        <w:rPr>
          <w:i/>
          <w:iCs/>
          <w:color w:val="0070C0"/>
          <w:lang w:val="en-IN"/>
        </w:rPr>
        <w:t xml:space="preserve">the </w:t>
      </w:r>
      <w:r w:rsidRPr="0049605F">
        <w:rPr>
          <w:i/>
          <w:iCs/>
          <w:color w:val="0070C0"/>
          <w:lang w:val="en-IN"/>
        </w:rPr>
        <w:t xml:space="preserve">Tx </w:t>
      </w:r>
      <w:r w:rsidR="0049605F" w:rsidRPr="0049605F">
        <w:rPr>
          <w:i/>
          <w:iCs/>
          <w:color w:val="0070C0"/>
          <w:lang w:val="en-IN"/>
        </w:rPr>
        <w:t>panel and Tx bar</w:t>
      </w:r>
      <w:r w:rsidR="00473C2D">
        <w:rPr>
          <w:i/>
          <w:iCs/>
          <w:color w:val="0070C0"/>
          <w:lang w:val="en-IN"/>
        </w:rPr>
        <w:t xml:space="preserve"> in figures 4C and D respectively</w:t>
      </w:r>
      <w:r w:rsidR="00473C2D">
        <w:rPr>
          <w:i/>
          <w:iCs/>
          <w:color w:val="0070C0"/>
          <w:lang w:val="en-IN"/>
        </w:rPr>
        <w:br/>
      </w:r>
    </w:p>
    <w:p w14:paraId="1824A379" w14:textId="77777777" w:rsidR="003F2984" w:rsidRDefault="003F2984" w:rsidP="003F2984">
      <w:pPr>
        <w:pStyle w:val="Narration"/>
        <w:numPr>
          <w:ilvl w:val="1"/>
          <w:numId w:val="3"/>
        </w:numPr>
      </w:pPr>
      <w:r w:rsidRPr="00A37EE4">
        <w:t xml:space="preserve">Transplanted mice had consistently lower body weight from 10 to 24 weeks compared to obese controls </w:t>
      </w:r>
      <w:r w:rsidRPr="0049605F">
        <w:rPr>
          <w:b/>
          <w:bCs/>
        </w:rPr>
        <w:t>[1],</w:t>
      </w:r>
      <w:r w:rsidRPr="00A37EE4">
        <w:t xml:space="preserve"> with significantly reduced percentage weight gain over the same period </w:t>
      </w:r>
      <w:r w:rsidRPr="0049605F">
        <w:rPr>
          <w:b/>
          <w:bCs/>
        </w:rPr>
        <w:t>[2].</w:t>
      </w:r>
    </w:p>
    <w:p w14:paraId="50A00876" w14:textId="7B319033" w:rsidR="003F298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5A. </w:t>
      </w:r>
      <w:r w:rsidRPr="0049605F">
        <w:rPr>
          <w:i/>
          <w:iCs/>
          <w:color w:val="0070C0"/>
          <w:lang w:val="en-IN"/>
        </w:rPr>
        <w:t>Video editor: Trace the yellow Tx line  and compare it with the upper orange obese group line</w:t>
      </w:r>
      <w:r w:rsidRPr="00A37EE4">
        <w:rPr>
          <w:lang w:val="en-IN"/>
        </w:rPr>
        <w:t>.</w:t>
      </w:r>
    </w:p>
    <w:p w14:paraId="267176DA" w14:textId="1E852193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5B. </w:t>
      </w:r>
      <w:r w:rsidRPr="0049605F">
        <w:rPr>
          <w:i/>
          <w:iCs/>
          <w:color w:val="0070C0"/>
          <w:lang w:val="en-IN"/>
        </w:rPr>
        <w:t>Video editor: Trace the yellow Tx line showing body weight gain</w:t>
      </w:r>
      <w:r w:rsidRPr="0049605F">
        <w:rPr>
          <w:color w:val="0070C0"/>
          <w:lang w:val="en-IN"/>
        </w:rPr>
        <w:t xml:space="preserve"> </w:t>
      </w:r>
    </w:p>
    <w:p w14:paraId="69E956D2" w14:textId="77777777" w:rsidR="003F2984" w:rsidRPr="0049605F" w:rsidRDefault="003F2984" w:rsidP="003F2984">
      <w:pPr>
        <w:pStyle w:val="Narration"/>
        <w:numPr>
          <w:ilvl w:val="1"/>
          <w:numId w:val="3"/>
        </w:numPr>
        <w:rPr>
          <w:b/>
          <w:bCs/>
        </w:rPr>
      </w:pPr>
      <w:r w:rsidRPr="00A37EE4">
        <w:t xml:space="preserve">Fasting blood glucose levels were significantly lower in Tx mice than in obese controls between weeks 8 and 20 </w:t>
      </w:r>
      <w:r w:rsidRPr="0049605F">
        <w:rPr>
          <w:b/>
          <w:bCs/>
        </w:rPr>
        <w:t>[1].</w:t>
      </w:r>
    </w:p>
    <w:p w14:paraId="37B49706" w14:textId="7E6ACB39" w:rsidR="003F2984" w:rsidRPr="00A37EE4" w:rsidRDefault="003F2984" w:rsidP="003F2984">
      <w:pPr>
        <w:pStyle w:val="ShotDescription"/>
        <w:numPr>
          <w:ilvl w:val="2"/>
          <w:numId w:val="3"/>
        </w:numPr>
        <w:rPr>
          <w:lang w:val="en-IN"/>
        </w:rPr>
      </w:pPr>
      <w:r w:rsidRPr="00A37EE4">
        <w:rPr>
          <w:lang w:val="en-IN"/>
        </w:rPr>
        <w:t xml:space="preserve">LAB MEDIA: Figure 5C. </w:t>
      </w:r>
      <w:r w:rsidRPr="0049605F">
        <w:rPr>
          <w:i/>
          <w:iCs/>
          <w:color w:val="0070C0"/>
          <w:lang w:val="en-IN"/>
        </w:rPr>
        <w:t>Video editor: Highlight the lower yellow Tx line with the higher orange obese line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77D699" w14:textId="77777777" w:rsidR="00DB3229" w:rsidRDefault="00DB3229">
      <w:r>
        <w:separator/>
      </w:r>
    </w:p>
    <w:p w14:paraId="077092D6" w14:textId="77777777" w:rsidR="00DB3229" w:rsidRDefault="00DB3229"/>
  </w:endnote>
  <w:endnote w:type="continuationSeparator" w:id="0">
    <w:p w14:paraId="027E151A" w14:textId="77777777" w:rsidR="00DB3229" w:rsidRDefault="00DB3229">
      <w:r>
        <w:continuationSeparator/>
      </w:r>
    </w:p>
    <w:p w14:paraId="39FC4B01" w14:textId="77777777" w:rsidR="00DB3229" w:rsidRDefault="00DB32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1"/>
    <w:family w:val="roman"/>
    <w:pitch w:val="variable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765498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A0A6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EF2F09" w14:textId="77777777" w:rsidR="00DB3229" w:rsidRDefault="00DB3229">
      <w:r>
        <w:separator/>
      </w:r>
    </w:p>
    <w:p w14:paraId="7BEC2630" w14:textId="77777777" w:rsidR="00DB3229" w:rsidRDefault="00DB3229"/>
  </w:footnote>
  <w:footnote w:type="continuationSeparator" w:id="0">
    <w:p w14:paraId="6BD20F6F" w14:textId="77777777" w:rsidR="00DB3229" w:rsidRDefault="00DB3229">
      <w:r>
        <w:continuationSeparator/>
      </w:r>
    </w:p>
    <w:p w14:paraId="74A703C4" w14:textId="77777777" w:rsidR="00DB3229" w:rsidRDefault="00DB32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E604E7C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A0A60"/>
    <w:rsid w:val="001B3024"/>
    <w:rsid w:val="001B5C46"/>
    <w:rsid w:val="001C3C85"/>
    <w:rsid w:val="001C5DB5"/>
    <w:rsid w:val="001C7BBC"/>
    <w:rsid w:val="001D621E"/>
    <w:rsid w:val="001D66A5"/>
    <w:rsid w:val="001D7A98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615F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2984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C2D"/>
    <w:rsid w:val="00473E1C"/>
    <w:rsid w:val="0048283A"/>
    <w:rsid w:val="00482D4C"/>
    <w:rsid w:val="00483E1B"/>
    <w:rsid w:val="00491B01"/>
    <w:rsid w:val="00493A57"/>
    <w:rsid w:val="00495959"/>
    <w:rsid w:val="0049605F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3DB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1A34"/>
    <w:rsid w:val="007A4E1D"/>
    <w:rsid w:val="007B0FBB"/>
    <w:rsid w:val="007B3E0E"/>
    <w:rsid w:val="007B72C5"/>
    <w:rsid w:val="007D4222"/>
    <w:rsid w:val="007D61A8"/>
    <w:rsid w:val="007F48D4"/>
    <w:rsid w:val="00802635"/>
    <w:rsid w:val="0080488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1DDB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C34"/>
    <w:rsid w:val="00B03E54"/>
    <w:rsid w:val="00B04340"/>
    <w:rsid w:val="00B07A3B"/>
    <w:rsid w:val="00B10D83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0C56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229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D7A9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D7A9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D7A9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D7A9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D7A9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D7A9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154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1"/>
    <w:family w:val="roman"/>
    <w:pitch w:val="variable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675A9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A1A34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0066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978DB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2</Pages>
  <Words>2525</Words>
  <Characters>13939</Characters>
  <Application>Microsoft Office Word</Application>
  <DocSecurity>0</DocSecurity>
  <Lines>316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28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3</cp:revision>
  <dcterms:created xsi:type="dcterms:W3CDTF">2025-01-20T00:16:00Z</dcterms:created>
  <dcterms:modified xsi:type="dcterms:W3CDTF">2025-08-06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